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C4998" w14:textId="524888E0" w:rsidR="00EE4D7A" w:rsidRDefault="007E074F">
      <w:pPr>
        <w:pStyle w:val="Title"/>
      </w:pPr>
      <w:r>
        <w:t xml:space="preserve">Feedback for Project Number </w:t>
      </w:r>
      <w:r w:rsidR="006569CA">
        <w:t>26</w:t>
      </w:r>
    </w:p>
    <w:p w14:paraId="53704288" w14:textId="77777777" w:rsidR="00EE4D7A" w:rsidRDefault="007E074F">
      <w:pPr>
        <w:pStyle w:val="Heading2"/>
      </w:pPr>
      <w:bookmarkStart w:id="0" w:name="instructions"/>
      <w:bookmarkEnd w:id="0"/>
      <w:r>
        <w:t>Instructions</w:t>
      </w:r>
    </w:p>
    <w:p w14:paraId="14B52DFB" w14:textId="77777777" w:rsidR="00EE4D7A" w:rsidRDefault="007E074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05B1B01B" w14:textId="77777777" w:rsidR="00EE4D7A" w:rsidRDefault="007E074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0CBDBEF3" w14:textId="77777777" w:rsidR="00EE4D7A" w:rsidRDefault="007E074F">
      <w:pPr>
        <w:pStyle w:val="Heading2"/>
      </w:pPr>
      <w:bookmarkStart w:id="1" w:name="feedback-below"/>
      <w:bookmarkEnd w:id="1"/>
      <w:r>
        <w:t>Feedback Below</w:t>
      </w:r>
    </w:p>
    <w:p w14:paraId="66531A29" w14:textId="35800B2C" w:rsidR="00EE4D7A" w:rsidRPr="006569CA" w:rsidRDefault="007E074F">
      <w:pPr>
        <w:pStyle w:val="FirstParagraph"/>
        <w:rPr>
          <w:bCs/>
        </w:rPr>
      </w:pPr>
      <w:r>
        <w:rPr>
          <w:b/>
        </w:rPr>
        <w:t>What did you first notice about this project?</w:t>
      </w:r>
      <w:r w:rsidR="006569CA">
        <w:rPr>
          <w:b/>
        </w:rPr>
        <w:br/>
      </w:r>
      <w:r w:rsidR="006569CA">
        <w:rPr>
          <w:bCs/>
        </w:rPr>
        <w:t>The first thing that caught my attention was the blo</w:t>
      </w:r>
      <w:r w:rsidR="00397CA7">
        <w:rPr>
          <w:bCs/>
        </w:rPr>
        <w:t xml:space="preserve">b of words in the center of the page. I was a little confused at </w:t>
      </w:r>
      <w:proofErr w:type="gramStart"/>
      <w:r w:rsidR="00397CA7">
        <w:rPr>
          <w:bCs/>
        </w:rPr>
        <w:t>first</w:t>
      </w:r>
      <w:proofErr w:type="gramEnd"/>
      <w:r w:rsidR="00397CA7">
        <w:rPr>
          <w:bCs/>
        </w:rPr>
        <w:t xml:space="preserve"> but I eventually caught on the what the words represented.</w:t>
      </w:r>
    </w:p>
    <w:p w14:paraId="10965841" w14:textId="3B92576F" w:rsidR="00397CA7" w:rsidRPr="00397CA7" w:rsidRDefault="007E074F">
      <w:pPr>
        <w:pStyle w:val="BodyText"/>
        <w:rPr>
          <w:bCs/>
        </w:rPr>
      </w:pPr>
      <w:r>
        <w:rPr>
          <w:b/>
        </w:rPr>
        <w:t>What was this project’s main story?</w:t>
      </w:r>
      <w:r w:rsidR="00397CA7">
        <w:rPr>
          <w:b/>
        </w:rPr>
        <w:br/>
      </w:r>
      <w:r w:rsidR="00397CA7">
        <w:rPr>
          <w:bCs/>
        </w:rPr>
        <w:t xml:space="preserve"> I think this project’s main story is what words are being used the most frequently in certain genres. </w:t>
      </w:r>
    </w:p>
    <w:p w14:paraId="5D4B2A67" w14:textId="0AB42174" w:rsidR="00EE4D7A" w:rsidRPr="00397CA7" w:rsidRDefault="007E074F">
      <w:pPr>
        <w:pStyle w:val="BodyText"/>
        <w:rPr>
          <w:bCs/>
        </w:rPr>
      </w:pPr>
      <w:r>
        <w:rPr>
          <w:b/>
        </w:rPr>
        <w:t>What were some areas of improvement?</w:t>
      </w:r>
      <w:r w:rsidR="00397CA7">
        <w:rPr>
          <w:b/>
        </w:rPr>
        <w:br/>
      </w:r>
      <w:r w:rsidR="00397CA7">
        <w:rPr>
          <w:bCs/>
        </w:rPr>
        <w:t>I think I would be interested in where the words are coming from exactly. Some of them sound like they’re off the back of a book or from a brief description of a book. It would be more interesting if I knew exactly what those books were.</w:t>
      </w:r>
    </w:p>
    <w:p w14:paraId="27A69C6B" w14:textId="18B3A1FA" w:rsidR="00EE4D7A" w:rsidRPr="00397CA7" w:rsidRDefault="007E074F">
      <w:pPr>
        <w:pStyle w:val="BodyText"/>
        <w:rPr>
          <w:bCs/>
        </w:rPr>
      </w:pPr>
      <w:r>
        <w:rPr>
          <w:b/>
        </w:rPr>
        <w:t>What elements would you add to this project?</w:t>
      </w:r>
      <w:r w:rsidR="00397CA7">
        <w:rPr>
          <w:b/>
        </w:rPr>
        <w:br/>
      </w:r>
      <w:r w:rsidR="00397CA7">
        <w:rPr>
          <w:bCs/>
        </w:rPr>
        <w:t>I think a plot of what words are used at the beginning of the book and the end of a book would be interesting to visualize how authors capture a reader’s attention and how to form conclusions.</w:t>
      </w:r>
    </w:p>
    <w:p w14:paraId="3DCB7709" w14:textId="6E87C868" w:rsidR="00EE4D7A" w:rsidRPr="00397CA7" w:rsidRDefault="007E074F">
      <w:pPr>
        <w:pStyle w:val="BodyText"/>
        <w:rPr>
          <w:bCs/>
        </w:rPr>
      </w:pPr>
      <w:r>
        <w:rPr>
          <w:b/>
        </w:rPr>
        <w:t>What were some successful elements of this project?</w:t>
      </w:r>
      <w:r w:rsidR="00397CA7">
        <w:rPr>
          <w:b/>
        </w:rPr>
        <w:br/>
      </w:r>
      <w:r w:rsidR="00397CA7">
        <w:rPr>
          <w:bCs/>
        </w:rPr>
        <w:t>I think the Maximum Number of Words slider is the most successful element, its cool to see the top 5 or so words used within a genre.</w:t>
      </w:r>
    </w:p>
    <w:p w14:paraId="41A256A8" w14:textId="2C7929C8" w:rsidR="00EE4D7A" w:rsidRPr="00397CA7" w:rsidRDefault="007E074F">
      <w:pPr>
        <w:pStyle w:val="BodyText"/>
        <w:rPr>
          <w:bCs/>
        </w:rPr>
      </w:pPr>
      <w:r>
        <w:rPr>
          <w:b/>
        </w:rPr>
        <w:lastRenderedPageBreak/>
        <w:t>Any oth</w:t>
      </w:r>
      <w:r>
        <w:rPr>
          <w:b/>
        </w:rPr>
        <w:t>er thoughts you would like to convey to your peer?</w:t>
      </w:r>
      <w:r w:rsidR="00397CA7">
        <w:rPr>
          <w:b/>
        </w:rPr>
        <w:br/>
      </w:r>
      <w:r w:rsidR="00397CA7">
        <w:rPr>
          <w:bCs/>
        </w:rPr>
        <w:t>This was an interesting project!</w:t>
      </w:r>
    </w:p>
    <w:sectPr w:rsidR="00EE4D7A" w:rsidRPr="00397C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243BF" w14:textId="77777777" w:rsidR="007E074F" w:rsidRDefault="007E074F">
      <w:pPr>
        <w:spacing w:after="0"/>
      </w:pPr>
      <w:r>
        <w:separator/>
      </w:r>
    </w:p>
  </w:endnote>
  <w:endnote w:type="continuationSeparator" w:id="0">
    <w:p w14:paraId="22B44273" w14:textId="77777777" w:rsidR="007E074F" w:rsidRDefault="007E0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6371E" w14:textId="77777777" w:rsidR="007E074F" w:rsidRDefault="007E074F">
      <w:r>
        <w:separator/>
      </w:r>
    </w:p>
  </w:footnote>
  <w:footnote w:type="continuationSeparator" w:id="0">
    <w:p w14:paraId="280D4A30" w14:textId="77777777" w:rsidR="007E074F" w:rsidRDefault="007E0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1DACB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E20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707025305">
    <w:abstractNumId w:val="1"/>
  </w:num>
  <w:num w:numId="2" w16cid:durableId="745418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7CA7"/>
    <w:rsid w:val="004E29B3"/>
    <w:rsid w:val="00590D07"/>
    <w:rsid w:val="006569CA"/>
    <w:rsid w:val="00784D58"/>
    <w:rsid w:val="007E074F"/>
    <w:rsid w:val="008D6863"/>
    <w:rsid w:val="00B86B75"/>
    <w:rsid w:val="00BC48D5"/>
    <w:rsid w:val="00C36279"/>
    <w:rsid w:val="00E315A3"/>
    <w:rsid w:val="00EE4D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06519"/>
  <w15:docId w15:val="{598A826D-F8C9-4F3D-A613-5253ECFF9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Ryan Rosario Merced</dc:creator>
  <cp:lastModifiedBy>Ryan Rosario Merced</cp:lastModifiedBy>
  <cp:revision>2</cp:revision>
  <dcterms:created xsi:type="dcterms:W3CDTF">2022-05-08T21:00:00Z</dcterms:created>
  <dcterms:modified xsi:type="dcterms:W3CDTF">2022-05-08T21:00:00Z</dcterms:modified>
</cp:coreProperties>
</file>